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E0496F" w14:textId="5E4B31DF" w:rsidR="008E0050" w:rsidRDefault="00BB6B93" w:rsidP="00EC20AD">
      <w:pPr>
        <w:tabs>
          <w:tab w:val="left" w:pos="8765"/>
        </w:tabs>
        <w:rPr>
          <w:b/>
          <w:noProof/>
          <w:color w:val="000000"/>
        </w:rPr>
      </w:pPr>
      <w:r>
        <w:rPr>
          <w:b/>
          <w:noProof/>
          <w:color w:val="000000"/>
          <w:lang w:val="en-IN" w:eastAsia="en-IN"/>
        </w:rPr>
        <w:drawing>
          <wp:inline distT="0" distB="0" distL="0" distR="0" wp14:anchorId="0B9DE273" wp14:editId="43051AA3">
            <wp:extent cx="69342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42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152E">
        <w:rPr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39CC72" wp14:editId="24355CCE">
                <wp:simplePos x="0" y="0"/>
                <wp:positionH relativeFrom="column">
                  <wp:posOffset>9525</wp:posOffset>
                </wp:positionH>
                <wp:positionV relativeFrom="paragraph">
                  <wp:posOffset>-200025</wp:posOffset>
                </wp:positionV>
                <wp:extent cx="3038475" cy="1718310"/>
                <wp:effectExtent l="9525" t="9525" r="9525" b="571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8475" cy="171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4BCCE" w14:textId="66B75964" w:rsidR="000065C2" w:rsidRDefault="0041731E" w:rsidP="000065C2">
                            <w:pPr>
                              <w:tabs>
                                <w:tab w:val="left" w:pos="720"/>
                                <w:tab w:val="left" w:pos="8765"/>
                              </w:tabs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Name: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Dhivagar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M</w:t>
                            </w:r>
                            <w:r w:rsidR="000065C2" w:rsidRPr="00D778B4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 </w:t>
                            </w:r>
                          </w:p>
                          <w:p w14:paraId="083C10F8" w14:textId="22ED423F" w:rsidR="000065C2" w:rsidRDefault="000065C2" w:rsidP="000065C2">
                            <w:pPr>
                              <w:tabs>
                                <w:tab w:val="left" w:pos="720"/>
                                <w:tab w:val="left" w:pos="8765"/>
                              </w:tabs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E-mail:</w:t>
                            </w:r>
                            <w:r w:rsidR="0041731E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mdhivagar09@gmail.com</w:t>
                            </w:r>
                          </w:p>
                          <w:p w14:paraId="03639D50" w14:textId="03133A77" w:rsidR="000065C2" w:rsidRDefault="000065C2" w:rsidP="000065C2">
                            <w:pPr>
                              <w:tabs>
                                <w:tab w:val="left" w:pos="720"/>
                                <w:tab w:val="left" w:pos="8765"/>
                              </w:tabs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>Mobile:</w:t>
                            </w:r>
                            <w:r w:rsidR="0041731E">
                              <w:rPr>
                                <w:rFonts w:asciiTheme="minorHAnsi" w:hAnsiTheme="minorHAnsi"/>
                                <w:b/>
                                <w:color w:val="000000" w:themeColor="text1"/>
                              </w:rPr>
                              <w:t xml:space="preserve"> 6380439422</w:t>
                            </w:r>
                          </w:p>
                          <w:p w14:paraId="1F96C7C7" w14:textId="4B650DC8" w:rsidR="000065C2" w:rsidRDefault="0041731E" w:rsidP="000065C2">
                            <w:pPr>
                              <w:rPr>
                                <w:rStyle w:val="Hyperlink"/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LinkedIn: </w:t>
                            </w:r>
                            <w:r w:rsidRPr="0041731E">
                              <w:rPr>
                                <w:b/>
                              </w:rPr>
                              <w:t>https://www.linkedin.com/in/dhivagar-m-275164176/</w:t>
                            </w:r>
                          </w:p>
                          <w:p w14:paraId="767ADC3B" w14:textId="6278EA85" w:rsidR="000065C2" w:rsidRDefault="000065C2" w:rsidP="000065C2">
                            <w:pPr>
                              <w:rPr>
                                <w:rStyle w:val="Hyperlink"/>
                                <w:b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Style w:val="Hyperlink"/>
                                <w:b/>
                              </w:rPr>
                              <w:t>Github</w:t>
                            </w:r>
                            <w:proofErr w:type="spellEnd"/>
                            <w:r w:rsidR="0041731E">
                              <w:rPr>
                                <w:rStyle w:val="Hyperlink"/>
                                <w:b/>
                              </w:rPr>
                              <w:t xml:space="preserve"> :</w:t>
                            </w:r>
                            <w:proofErr w:type="gramEnd"/>
                            <w:r w:rsidR="0041731E">
                              <w:rPr>
                                <w:rStyle w:val="Hyperlink"/>
                                <w:b/>
                              </w:rPr>
                              <w:t xml:space="preserve"> </w:t>
                            </w:r>
                            <w:r w:rsidR="0041731E" w:rsidRPr="0041731E">
                              <w:rPr>
                                <w:rStyle w:val="Hyperlink"/>
                                <w:b/>
                              </w:rPr>
                              <w:t>https://github.com/Dhivagarm</w:t>
                            </w:r>
                          </w:p>
                          <w:p w14:paraId="625FB373" w14:textId="53C9D924" w:rsidR="000065C2" w:rsidRDefault="000065C2" w:rsidP="000065C2">
                            <w:pPr>
                              <w:rPr>
                                <w:b/>
                              </w:rPr>
                            </w:pPr>
                            <w:proofErr w:type="spellStart"/>
                            <w:r>
                              <w:rPr>
                                <w:rStyle w:val="Hyperlink"/>
                                <w:b/>
                              </w:rPr>
                              <w:t>Code</w:t>
                            </w:r>
                            <w:r w:rsidR="0041731E">
                              <w:rPr>
                                <w:rStyle w:val="Hyperlink"/>
                                <w:b/>
                              </w:rPr>
                              <w:t>chef</w:t>
                            </w:r>
                            <w:proofErr w:type="spellEnd"/>
                            <w:r w:rsidR="0041731E">
                              <w:rPr>
                                <w:rStyle w:val="Hyperlink"/>
                                <w:b/>
                              </w:rPr>
                              <w:t xml:space="preserve"> profile </w:t>
                            </w:r>
                            <w:proofErr w:type="gramStart"/>
                            <w:r w:rsidR="0041731E">
                              <w:rPr>
                                <w:rStyle w:val="Hyperlink"/>
                                <w:b/>
                              </w:rPr>
                              <w:t>link :</w:t>
                            </w:r>
                            <w:proofErr w:type="gramEnd"/>
                            <w:r w:rsidR="0041731E">
                              <w:rPr>
                                <w:rStyle w:val="Hyperlink"/>
                                <w:b/>
                              </w:rPr>
                              <w:t xml:space="preserve"> </w:t>
                            </w:r>
                            <w:r w:rsidR="0041731E" w:rsidRPr="0041731E">
                              <w:rPr>
                                <w:rStyle w:val="Hyperlink"/>
                                <w:b/>
                              </w:rPr>
                              <w:t>https://www.codechef.com/users/mdhivagar18</w:t>
                            </w:r>
                          </w:p>
                          <w:p w14:paraId="134DC6D5" w14:textId="521CA5A7" w:rsidR="000065C2" w:rsidRDefault="000065C2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39CC7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-15.75pt;width:239.25pt;height:135.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" strokecolor="white [3212]">
                <v:textbox>
                  <w:txbxContent>
                    <w:p w14:paraId="3E34BCCE" w14:textId="66B75964" w:rsidR="000065C2" w:rsidRDefault="0041731E" w:rsidP="000065C2">
                      <w:pPr>
                        <w:tabs>
                          <w:tab w:val="left" w:pos="720"/>
                          <w:tab w:val="left" w:pos="8765"/>
                        </w:tabs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Name: </w:t>
                      </w:r>
                      <w:proofErr w:type="spellStart"/>
                      <w:r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Dhivagar</w:t>
                      </w:r>
                      <w:proofErr w:type="spellEnd"/>
                      <w:r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M</w:t>
                      </w:r>
                      <w:r w:rsidR="000065C2" w:rsidRPr="00D778B4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 </w:t>
                      </w:r>
                    </w:p>
                    <w:p w14:paraId="083C10F8" w14:textId="22ED423F" w:rsidR="000065C2" w:rsidRDefault="000065C2" w:rsidP="000065C2">
                      <w:pPr>
                        <w:tabs>
                          <w:tab w:val="left" w:pos="720"/>
                          <w:tab w:val="left" w:pos="8765"/>
                        </w:tabs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E-mail:</w:t>
                      </w:r>
                      <w:r w:rsidR="0041731E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mdhivagar09@gmail.com</w:t>
                      </w:r>
                    </w:p>
                    <w:p w14:paraId="03639D50" w14:textId="03133A77" w:rsidR="000065C2" w:rsidRDefault="000065C2" w:rsidP="000065C2">
                      <w:pPr>
                        <w:tabs>
                          <w:tab w:val="left" w:pos="720"/>
                          <w:tab w:val="left" w:pos="8765"/>
                        </w:tabs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>Mobile:</w:t>
                      </w:r>
                      <w:r w:rsidR="0041731E">
                        <w:rPr>
                          <w:rFonts w:asciiTheme="minorHAnsi" w:hAnsiTheme="minorHAnsi"/>
                          <w:b/>
                          <w:color w:val="000000" w:themeColor="text1"/>
                        </w:rPr>
                        <w:t xml:space="preserve"> 6380439422</w:t>
                      </w:r>
                    </w:p>
                    <w:p w14:paraId="1F96C7C7" w14:textId="4B650DC8" w:rsidR="000065C2" w:rsidRDefault="0041731E" w:rsidP="000065C2">
                      <w:pPr>
                        <w:rPr>
                          <w:rStyle w:val="Hyperlink"/>
                          <w:b/>
                        </w:rPr>
                      </w:pPr>
                      <w:r>
                        <w:rPr>
                          <w:b/>
                        </w:rPr>
                        <w:t xml:space="preserve">LinkedIn: </w:t>
                      </w:r>
                      <w:r w:rsidRPr="0041731E">
                        <w:rPr>
                          <w:b/>
                        </w:rPr>
                        <w:t>https://www.linkedin.com/in/dhivagar-m-275164176/</w:t>
                      </w:r>
                    </w:p>
                    <w:p w14:paraId="767ADC3B" w14:textId="6278EA85" w:rsidR="000065C2" w:rsidRDefault="000065C2" w:rsidP="000065C2">
                      <w:pPr>
                        <w:rPr>
                          <w:rStyle w:val="Hyperlink"/>
                          <w:b/>
                        </w:rPr>
                      </w:pPr>
                      <w:proofErr w:type="spellStart"/>
                      <w:proofErr w:type="gramStart"/>
                      <w:r>
                        <w:rPr>
                          <w:rStyle w:val="Hyperlink"/>
                          <w:b/>
                        </w:rPr>
                        <w:t>Github</w:t>
                      </w:r>
                      <w:proofErr w:type="spellEnd"/>
                      <w:r w:rsidR="0041731E">
                        <w:rPr>
                          <w:rStyle w:val="Hyperlink"/>
                          <w:b/>
                        </w:rPr>
                        <w:t xml:space="preserve"> :</w:t>
                      </w:r>
                      <w:proofErr w:type="gramEnd"/>
                      <w:r w:rsidR="0041731E">
                        <w:rPr>
                          <w:rStyle w:val="Hyperlink"/>
                          <w:b/>
                        </w:rPr>
                        <w:t xml:space="preserve"> </w:t>
                      </w:r>
                      <w:r w:rsidR="0041731E" w:rsidRPr="0041731E">
                        <w:rPr>
                          <w:rStyle w:val="Hyperlink"/>
                          <w:b/>
                        </w:rPr>
                        <w:t>https://github.com/Dhivagarm</w:t>
                      </w:r>
                    </w:p>
                    <w:p w14:paraId="625FB373" w14:textId="53C9D924" w:rsidR="000065C2" w:rsidRDefault="000065C2" w:rsidP="000065C2">
                      <w:pPr>
                        <w:rPr>
                          <w:b/>
                        </w:rPr>
                      </w:pPr>
                      <w:proofErr w:type="spellStart"/>
                      <w:r>
                        <w:rPr>
                          <w:rStyle w:val="Hyperlink"/>
                          <w:b/>
                        </w:rPr>
                        <w:t>Code</w:t>
                      </w:r>
                      <w:r w:rsidR="0041731E">
                        <w:rPr>
                          <w:rStyle w:val="Hyperlink"/>
                          <w:b/>
                        </w:rPr>
                        <w:t>chef</w:t>
                      </w:r>
                      <w:proofErr w:type="spellEnd"/>
                      <w:r w:rsidR="0041731E">
                        <w:rPr>
                          <w:rStyle w:val="Hyperlink"/>
                          <w:b/>
                        </w:rPr>
                        <w:t xml:space="preserve"> profile </w:t>
                      </w:r>
                      <w:proofErr w:type="gramStart"/>
                      <w:r w:rsidR="0041731E">
                        <w:rPr>
                          <w:rStyle w:val="Hyperlink"/>
                          <w:b/>
                        </w:rPr>
                        <w:t>link :</w:t>
                      </w:r>
                      <w:proofErr w:type="gramEnd"/>
                      <w:r w:rsidR="0041731E">
                        <w:rPr>
                          <w:rStyle w:val="Hyperlink"/>
                          <w:b/>
                        </w:rPr>
                        <w:t xml:space="preserve"> </w:t>
                      </w:r>
                      <w:r w:rsidR="0041731E" w:rsidRPr="0041731E">
                        <w:rPr>
                          <w:rStyle w:val="Hyperlink"/>
                          <w:b/>
                        </w:rPr>
                        <w:t>https://www.codechef.com/users/mdhivagar18</w:t>
                      </w:r>
                    </w:p>
                    <w:p w14:paraId="134DC6D5" w14:textId="521CA5A7" w:rsidR="000065C2" w:rsidRDefault="000065C2"/>
                  </w:txbxContent>
                </v:textbox>
                <w10:wrap type="square"/>
              </v:shape>
            </w:pict>
          </mc:Fallback>
        </mc:AlternateContent>
      </w:r>
      <w:r w:rsidR="001A152E">
        <w:rPr>
          <w:b/>
          <w:noProof/>
          <w:color w:val="000000"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54257E0" wp14:editId="05C51753">
                <wp:simplePos x="0" y="0"/>
                <wp:positionH relativeFrom="page">
                  <wp:posOffset>5953125</wp:posOffset>
                </wp:positionH>
                <wp:positionV relativeFrom="paragraph">
                  <wp:posOffset>57150</wp:posOffset>
                </wp:positionV>
                <wp:extent cx="1428750" cy="1438275"/>
                <wp:effectExtent l="19050" t="19050" r="19050" b="28575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28750" cy="1438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317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14:paraId="52C9D98A" w14:textId="5B8376DE" w:rsidR="008E0050" w:rsidRDefault="0041731E" w:rsidP="008E0050">
                            <w:pPr>
                              <w:jc w:val="center"/>
                            </w:pPr>
                            <w:r w:rsidRPr="0041731E">
                              <w:rPr>
                                <w:noProof/>
                                <w:lang w:val="en-IN" w:eastAsia="en-IN"/>
                              </w:rPr>
                              <w:drawing>
                                <wp:inline distT="0" distB="0" distL="0" distR="0" wp14:anchorId="5D7405A1" wp14:editId="7B23148F">
                                  <wp:extent cx="1214120" cy="1314450"/>
                                  <wp:effectExtent l="0" t="0" r="0" b="0"/>
                                  <wp:docPr id="2" name="Picture 2" descr="C:\Users\ADMIN\Desktop\passportphoto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ADMIN\Desktop\passportphoto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14120" cy="1314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4AB5242" w14:textId="7A20D34B" w:rsidR="008E0050" w:rsidRDefault="008E0050" w:rsidP="008E00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257E0" id="Text Box 4" o:spid="_x0000_s1027" type="#_x0000_t202" style="position:absolute;margin-left:468.75pt;margin-top:4.5pt;width:112.5pt;height:113.2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" strokeweight="2.5pt">
                <v:shadow color="#868686"/>
                <v:textbox>
                  <w:txbxContent>
                    <w:p w14:paraId="52C9D98A" w14:textId="5B8376DE" w:rsidR="008E0050" w:rsidRDefault="0041731E" w:rsidP="008E0050">
                      <w:pPr>
                        <w:jc w:val="center"/>
                      </w:pPr>
                      <w:r w:rsidRPr="0041731E">
                        <w:rPr>
                          <w:noProof/>
                          <w:lang w:val="en-IN" w:eastAsia="en-IN"/>
                        </w:rPr>
                        <w:drawing>
                          <wp:inline distT="0" distB="0" distL="0" distR="0" wp14:anchorId="5D7405A1" wp14:editId="7B23148F">
                            <wp:extent cx="1214120" cy="1314450"/>
                            <wp:effectExtent l="0" t="0" r="0" b="0"/>
                            <wp:docPr id="2" name="Picture 2" descr="C:\Users\ADMIN\Desktop\passportphoto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ADMIN\Desktop\passportphoto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14120" cy="1314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4AB5242" w14:textId="7A20D34B" w:rsidR="008E0050" w:rsidRDefault="008E0050" w:rsidP="008E0050">
                      <w:pPr>
                        <w:jc w:val="center"/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0065C2">
        <w:rPr>
          <w:b/>
          <w:noProof/>
          <w:color w:val="000000"/>
        </w:rPr>
        <w:t xml:space="preserve">                                                                                                            </w:t>
      </w:r>
    </w:p>
    <w:p w14:paraId="606DEAFC" w14:textId="4E3CC8AD" w:rsidR="00887E7F" w:rsidRPr="00777D61" w:rsidRDefault="00887E7F" w:rsidP="00871D1A">
      <w:pPr>
        <w:tabs>
          <w:tab w:val="left" w:pos="90"/>
          <w:tab w:val="left" w:pos="720"/>
          <w:tab w:val="left" w:pos="8765"/>
        </w:tabs>
        <w:rPr>
          <w:b/>
          <w:color w:val="000000"/>
        </w:rPr>
      </w:pPr>
    </w:p>
    <w:p w14:paraId="18A5CE58" w14:textId="350A2279" w:rsidR="005757C7" w:rsidRDefault="005757C7" w:rsidP="008E0050">
      <w:pPr>
        <w:tabs>
          <w:tab w:val="center" w:pos="5400"/>
        </w:tabs>
        <w:rPr>
          <w:b/>
        </w:rPr>
      </w:pPr>
    </w:p>
    <w:p w14:paraId="15B217AE" w14:textId="0900CB2F" w:rsidR="000065C2" w:rsidRDefault="000065C2" w:rsidP="008E0050">
      <w:pPr>
        <w:tabs>
          <w:tab w:val="center" w:pos="5400"/>
        </w:tabs>
        <w:rPr>
          <w:b/>
          <w:sz w:val="24"/>
          <w:szCs w:val="24"/>
        </w:rPr>
      </w:pPr>
    </w:p>
    <w:p w14:paraId="69728BF3" w14:textId="2885E76C" w:rsidR="000065C2" w:rsidRDefault="000065C2" w:rsidP="008E0050">
      <w:pPr>
        <w:tabs>
          <w:tab w:val="center" w:pos="5400"/>
        </w:tabs>
        <w:rPr>
          <w:b/>
          <w:sz w:val="24"/>
          <w:szCs w:val="24"/>
        </w:rPr>
      </w:pPr>
    </w:p>
    <w:p w14:paraId="0B4D6104" w14:textId="77777777" w:rsidR="000065C2" w:rsidRDefault="000065C2" w:rsidP="008E0050">
      <w:pPr>
        <w:tabs>
          <w:tab w:val="center" w:pos="5400"/>
        </w:tabs>
        <w:rPr>
          <w:b/>
          <w:sz w:val="24"/>
          <w:szCs w:val="24"/>
        </w:rPr>
      </w:pPr>
    </w:p>
    <w:p w14:paraId="33A64AC3" w14:textId="77777777" w:rsidR="000065C2" w:rsidRDefault="000065C2" w:rsidP="008E0050">
      <w:pPr>
        <w:tabs>
          <w:tab w:val="center" w:pos="5400"/>
        </w:tabs>
        <w:rPr>
          <w:b/>
          <w:sz w:val="24"/>
          <w:szCs w:val="24"/>
        </w:rPr>
      </w:pPr>
    </w:p>
    <w:p w14:paraId="3E539FA5" w14:textId="77777777" w:rsidR="000065C2" w:rsidRDefault="000065C2" w:rsidP="008E0050">
      <w:pPr>
        <w:tabs>
          <w:tab w:val="center" w:pos="5400"/>
        </w:tabs>
        <w:rPr>
          <w:b/>
          <w:sz w:val="24"/>
          <w:szCs w:val="24"/>
        </w:rPr>
      </w:pPr>
    </w:p>
    <w:p w14:paraId="2BE9D1B9" w14:textId="292052BC" w:rsidR="008E0050" w:rsidRPr="008B7BB0" w:rsidRDefault="008B7BB0" w:rsidP="008E0050">
      <w:pPr>
        <w:tabs>
          <w:tab w:val="center" w:pos="5400"/>
        </w:tabs>
        <w:rPr>
          <w:b/>
          <w:sz w:val="24"/>
          <w:szCs w:val="24"/>
        </w:rPr>
      </w:pPr>
      <w:r w:rsidRPr="008B7BB0">
        <w:rPr>
          <w:b/>
          <w:sz w:val="24"/>
          <w:szCs w:val="24"/>
        </w:rPr>
        <w:t>ACADEMICS</w:t>
      </w:r>
      <w:r w:rsidR="008E0050" w:rsidRPr="008B7BB0">
        <w:rPr>
          <w:b/>
          <w:sz w:val="24"/>
          <w:szCs w:val="24"/>
        </w:rPr>
        <w:tab/>
      </w:r>
    </w:p>
    <w:tbl>
      <w:tblPr>
        <w:tblW w:w="10957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1232"/>
        <w:gridCol w:w="2737"/>
        <w:gridCol w:w="5010"/>
        <w:gridCol w:w="1978"/>
      </w:tblGrid>
      <w:tr w:rsidR="008E0050" w:rsidRPr="00777D61" w14:paraId="47D5093B" w14:textId="77777777" w:rsidTr="001C6E07">
        <w:trPr>
          <w:trHeight w:val="60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441F722F" w14:textId="77777777" w:rsidR="008E0050" w:rsidRPr="00777D61" w:rsidRDefault="008E0050" w:rsidP="007329F7">
            <w:pPr>
              <w:ind w:left="-93"/>
              <w:jc w:val="center"/>
              <w:rPr>
                <w:rFonts w:eastAsia="Times New Roman"/>
                <w:b/>
                <w:bCs/>
                <w:lang w:eastAsia="en-IN"/>
              </w:rPr>
            </w:pPr>
            <w:r w:rsidRPr="00777D61">
              <w:rPr>
                <w:rFonts w:eastAsia="Times New Roman"/>
                <w:b/>
                <w:bCs/>
                <w:lang w:eastAsia="en-IN"/>
              </w:rPr>
              <w:t>Year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56C55F6" w14:textId="77777777" w:rsidR="008E0050" w:rsidRPr="00777D61" w:rsidRDefault="008E0050" w:rsidP="007329F7">
            <w:pPr>
              <w:rPr>
                <w:rFonts w:eastAsia="Times New Roman"/>
                <w:b/>
                <w:bCs/>
                <w:lang w:eastAsia="en-IN"/>
              </w:rPr>
            </w:pPr>
            <w:r w:rsidRPr="00777D61">
              <w:rPr>
                <w:rFonts w:eastAsia="Times New Roman"/>
                <w:b/>
                <w:bCs/>
                <w:lang w:eastAsia="en-IN"/>
              </w:rPr>
              <w:t>Degree/Qualification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82A6C86" w14:textId="77777777" w:rsidR="008E0050" w:rsidRPr="00777D61" w:rsidRDefault="008E0050" w:rsidP="007329F7">
            <w:pPr>
              <w:rPr>
                <w:rFonts w:eastAsia="Times New Roman"/>
                <w:b/>
                <w:bCs/>
                <w:lang w:eastAsia="en-IN"/>
              </w:rPr>
            </w:pPr>
            <w:r w:rsidRPr="00777D61">
              <w:rPr>
                <w:rFonts w:eastAsia="Times New Roman"/>
                <w:b/>
                <w:bCs/>
                <w:lang w:eastAsia="en-IN"/>
              </w:rPr>
              <w:t>University/Board/School, City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7E922652" w14:textId="77777777" w:rsidR="008E0050" w:rsidRPr="00777D61" w:rsidRDefault="008E0050" w:rsidP="007329F7">
            <w:pPr>
              <w:jc w:val="center"/>
              <w:rPr>
                <w:rFonts w:eastAsia="Times New Roman"/>
                <w:b/>
                <w:bCs/>
                <w:lang w:eastAsia="en-IN"/>
              </w:rPr>
            </w:pPr>
            <w:r w:rsidRPr="00777D61">
              <w:rPr>
                <w:rFonts w:eastAsia="Times New Roman"/>
                <w:b/>
                <w:bCs/>
                <w:lang w:eastAsia="en-IN"/>
              </w:rPr>
              <w:t>Percentage</w:t>
            </w:r>
          </w:p>
        </w:tc>
      </w:tr>
      <w:tr w:rsidR="008E0050" w:rsidRPr="00777D61" w14:paraId="7E75E552" w14:textId="77777777" w:rsidTr="001C6E07">
        <w:trPr>
          <w:trHeight w:val="283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FF692" w14:textId="7C8D52A1" w:rsidR="008E0050" w:rsidRPr="00777D61" w:rsidRDefault="000B430C" w:rsidP="000B430C">
            <w:pPr>
              <w:jc w:val="center"/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201</w:t>
            </w:r>
            <w:r w:rsidR="001C6AE1">
              <w:rPr>
                <w:rFonts w:eastAsia="Times New Roman"/>
                <w:lang w:eastAsia="en-IN"/>
              </w:rPr>
              <w:t>8</w:t>
            </w:r>
            <w:r w:rsidR="008E0050" w:rsidRPr="00777D61">
              <w:rPr>
                <w:rFonts w:eastAsia="Times New Roman"/>
                <w:lang w:eastAsia="en-IN"/>
              </w:rPr>
              <w:t>-</w:t>
            </w:r>
            <w:r>
              <w:rPr>
                <w:rFonts w:eastAsia="Times New Roman"/>
                <w:lang w:eastAsia="en-IN"/>
              </w:rPr>
              <w:t>2</w:t>
            </w:r>
            <w:r w:rsidR="001C6AE1">
              <w:rPr>
                <w:rFonts w:eastAsia="Times New Roman"/>
                <w:lang w:eastAsia="en-IN"/>
              </w:rPr>
              <w:t>2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332C96" w14:textId="6510A34E" w:rsidR="008E0050" w:rsidRPr="000B430C" w:rsidRDefault="000B430C" w:rsidP="00DE32B0">
            <w:pPr>
              <w:rPr>
                <w:rFonts w:eastAsia="Times New Roman"/>
                <w:color w:val="000000" w:themeColor="text1"/>
                <w:lang w:eastAsia="en-IN"/>
              </w:rPr>
            </w:pPr>
            <w:r w:rsidRPr="000B430C">
              <w:rPr>
                <w:rFonts w:eastAsia="Times New Roman"/>
                <w:color w:val="000000" w:themeColor="text1"/>
                <w:lang w:eastAsia="en-IN"/>
              </w:rPr>
              <w:t xml:space="preserve">B Tech </w:t>
            </w:r>
            <w:r w:rsidR="001C6E07">
              <w:rPr>
                <w:rFonts w:eastAsia="Times New Roman"/>
                <w:color w:val="000000" w:themeColor="text1"/>
                <w:lang w:eastAsia="en-IN"/>
              </w:rPr>
              <w:t>-Engineering Branch</w:t>
            </w:r>
            <w:r w:rsidR="0076238A">
              <w:rPr>
                <w:rFonts w:eastAsia="Times New Roman"/>
                <w:color w:val="000000" w:themeColor="text1"/>
                <w:lang w:eastAsia="en-IN"/>
              </w:rPr>
              <w:t xml:space="preserve"> (</w:t>
            </w:r>
            <w:r w:rsidR="00DE32B0">
              <w:rPr>
                <w:rFonts w:eastAsia="Times New Roman"/>
                <w:color w:val="000000" w:themeColor="text1"/>
                <w:lang w:eastAsia="en-IN"/>
              </w:rPr>
              <w:t>Computer Science and Engineering</w:t>
            </w:r>
            <w:r w:rsidR="0076238A">
              <w:rPr>
                <w:rFonts w:eastAsia="Times New Roman"/>
                <w:color w:val="000000" w:themeColor="text1"/>
                <w:lang w:eastAsia="en-IN"/>
              </w:rPr>
              <w:t>)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23F66" w14:textId="24262FF0" w:rsidR="008E0050" w:rsidRPr="00777D61" w:rsidRDefault="00887E7F" w:rsidP="00887E7F">
            <w:pPr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 xml:space="preserve">Jaypee </w:t>
            </w:r>
            <w:r w:rsidR="001C6AE1">
              <w:rPr>
                <w:rFonts w:eastAsia="Times New Roman"/>
                <w:lang w:eastAsia="en-IN"/>
              </w:rPr>
              <w:t>University Of Engineering And Technology,</w:t>
            </w:r>
            <w:r w:rsidR="001C6E07">
              <w:rPr>
                <w:rFonts w:eastAsia="Times New Roman"/>
                <w:lang w:eastAsia="en-IN"/>
              </w:rPr>
              <w:t xml:space="preserve"> </w:t>
            </w:r>
            <w:r w:rsidR="001C6AE1">
              <w:rPr>
                <w:rFonts w:eastAsia="Times New Roman"/>
                <w:lang w:eastAsia="en-IN"/>
              </w:rPr>
              <w:t>Guna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6FBC7" w14:textId="77777777" w:rsidR="008E0050" w:rsidRPr="00777D61" w:rsidRDefault="008E0050" w:rsidP="007329F7">
            <w:pPr>
              <w:jc w:val="center"/>
              <w:rPr>
                <w:rFonts w:eastAsia="Times New Roman"/>
                <w:lang w:eastAsia="en-IN"/>
              </w:rPr>
            </w:pPr>
            <w:r w:rsidRPr="00777D61">
              <w:rPr>
                <w:rFonts w:eastAsia="Times New Roman"/>
                <w:lang w:eastAsia="en-IN"/>
              </w:rPr>
              <w:t>Result Awaited</w:t>
            </w:r>
          </w:p>
        </w:tc>
      </w:tr>
      <w:tr w:rsidR="008E0050" w:rsidRPr="00777D61" w14:paraId="0D6CF72B" w14:textId="77777777" w:rsidTr="001C6E07">
        <w:trPr>
          <w:trHeight w:val="283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EB6770" w14:textId="1675E29B" w:rsidR="008E0050" w:rsidRPr="00777D61" w:rsidRDefault="008E0050" w:rsidP="00B05CDB">
            <w:pPr>
              <w:jc w:val="center"/>
              <w:rPr>
                <w:rFonts w:eastAsia="Times New Roman"/>
                <w:lang w:eastAsia="en-IN"/>
              </w:rPr>
            </w:pPr>
            <w:r w:rsidRPr="00777D61">
              <w:rPr>
                <w:rFonts w:eastAsia="Times New Roman"/>
                <w:lang w:eastAsia="en-IN"/>
              </w:rPr>
              <w:t>20</w:t>
            </w:r>
            <w:r w:rsidR="00887E7F">
              <w:rPr>
                <w:rFonts w:eastAsia="Times New Roman"/>
                <w:lang w:eastAsia="en-IN"/>
              </w:rPr>
              <w:t>1</w:t>
            </w:r>
            <w:r w:rsidR="001C6AE1">
              <w:rPr>
                <w:rFonts w:eastAsia="Times New Roman"/>
                <w:lang w:eastAsia="en-IN"/>
              </w:rPr>
              <w:t>8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BF5D9" w14:textId="13ADE947" w:rsidR="008E0050" w:rsidRPr="00777D61" w:rsidRDefault="008E0050" w:rsidP="007329F7">
            <w:pPr>
              <w:rPr>
                <w:rFonts w:eastAsia="Times New Roman"/>
                <w:lang w:eastAsia="en-IN"/>
              </w:rPr>
            </w:pPr>
            <w:r w:rsidRPr="00777D61">
              <w:rPr>
                <w:rFonts w:eastAsia="Times New Roman"/>
                <w:lang w:eastAsia="en-IN"/>
              </w:rPr>
              <w:t>12</w:t>
            </w:r>
            <w:r w:rsidRPr="00777D61">
              <w:rPr>
                <w:rFonts w:eastAsia="Times New Roman"/>
                <w:vertAlign w:val="superscript"/>
                <w:lang w:eastAsia="en-IN"/>
              </w:rPr>
              <w:t>th</w:t>
            </w:r>
            <w:r w:rsidR="0041731E">
              <w:rPr>
                <w:rFonts w:eastAsia="Times New Roman"/>
                <w:lang w:eastAsia="en-IN"/>
              </w:rPr>
              <w:t xml:space="preserve"> (Computer Science</w:t>
            </w:r>
            <w:r w:rsidRPr="00777D61">
              <w:rPr>
                <w:rFonts w:eastAsia="Times New Roman"/>
                <w:lang w:eastAsia="en-IN"/>
              </w:rPr>
              <w:t>)</w:t>
            </w:r>
            <w:r w:rsidR="0041731E">
              <w:rPr>
                <w:rFonts w:eastAsia="Times New Roman"/>
                <w:lang w:eastAsia="en-IN"/>
              </w:rPr>
              <w:t xml:space="preserve"> CBSE Delhi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436E95" w14:textId="3ECEDC1D" w:rsidR="008E0050" w:rsidRPr="00777D61" w:rsidRDefault="00887E7F" w:rsidP="00887E7F">
            <w:pPr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 xml:space="preserve"> </w:t>
            </w:r>
            <w:r w:rsidR="004F5874">
              <w:rPr>
                <w:rFonts w:eastAsia="Times New Roman"/>
                <w:lang w:eastAsia="en-IN"/>
              </w:rPr>
              <w:t xml:space="preserve">Sri </w:t>
            </w:r>
            <w:proofErr w:type="spellStart"/>
            <w:r w:rsidR="004F5874">
              <w:rPr>
                <w:rFonts w:eastAsia="Times New Roman"/>
                <w:lang w:eastAsia="en-IN"/>
              </w:rPr>
              <w:t>V</w:t>
            </w:r>
            <w:r w:rsidR="0041731E">
              <w:rPr>
                <w:rFonts w:eastAsia="Times New Roman"/>
                <w:lang w:eastAsia="en-IN"/>
              </w:rPr>
              <w:t>enkateshwara</w:t>
            </w:r>
            <w:proofErr w:type="spellEnd"/>
            <w:r w:rsidR="0041731E">
              <w:rPr>
                <w:rFonts w:eastAsia="Times New Roman"/>
                <w:lang w:eastAsia="en-IN"/>
              </w:rPr>
              <w:t xml:space="preserve"> international school,</w:t>
            </w:r>
            <w:r w:rsidR="004F5874">
              <w:rPr>
                <w:rFonts w:eastAsia="Times New Roman"/>
                <w:lang w:eastAsia="en-IN"/>
              </w:rPr>
              <w:t xml:space="preserve"> </w:t>
            </w:r>
            <w:r w:rsidR="0041731E">
              <w:rPr>
                <w:rFonts w:eastAsia="Times New Roman"/>
                <w:lang w:eastAsia="en-IN"/>
              </w:rPr>
              <w:t>Gobi</w:t>
            </w:r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F6216B" w14:textId="10A1C9B4" w:rsidR="008E0050" w:rsidRPr="00777D61" w:rsidRDefault="0041731E" w:rsidP="007329F7">
            <w:pPr>
              <w:jc w:val="center"/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90.2%</w:t>
            </w:r>
          </w:p>
        </w:tc>
      </w:tr>
      <w:tr w:rsidR="008E0050" w:rsidRPr="00777D61" w14:paraId="082C8637" w14:textId="77777777" w:rsidTr="001C6E07">
        <w:trPr>
          <w:trHeight w:val="283"/>
        </w:trPr>
        <w:tc>
          <w:tcPr>
            <w:tcW w:w="1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52D250" w14:textId="1718E150" w:rsidR="008E0050" w:rsidRPr="00777D61" w:rsidRDefault="008E0050" w:rsidP="007329F7">
            <w:pPr>
              <w:jc w:val="center"/>
              <w:rPr>
                <w:rFonts w:eastAsia="Times New Roman"/>
                <w:lang w:eastAsia="en-IN"/>
              </w:rPr>
            </w:pPr>
            <w:r w:rsidRPr="00777D61">
              <w:rPr>
                <w:rFonts w:eastAsia="Times New Roman"/>
                <w:lang w:eastAsia="en-IN"/>
              </w:rPr>
              <w:t>20</w:t>
            </w:r>
            <w:r w:rsidR="00B05CDB">
              <w:rPr>
                <w:rFonts w:eastAsia="Times New Roman"/>
                <w:lang w:eastAsia="en-IN"/>
              </w:rPr>
              <w:t>1</w:t>
            </w:r>
            <w:r w:rsidR="001C6AE1">
              <w:rPr>
                <w:rFonts w:eastAsia="Times New Roman"/>
                <w:lang w:eastAsia="en-IN"/>
              </w:rPr>
              <w:t>6</w:t>
            </w:r>
          </w:p>
        </w:tc>
        <w:tc>
          <w:tcPr>
            <w:tcW w:w="27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5B088E" w14:textId="6D0E555D" w:rsidR="008E0050" w:rsidRPr="00777D61" w:rsidRDefault="00887E7F" w:rsidP="00887E7F">
            <w:pPr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10</w:t>
            </w:r>
            <w:r w:rsidRPr="00777D61">
              <w:rPr>
                <w:rFonts w:eastAsia="Times New Roman"/>
                <w:vertAlign w:val="superscript"/>
                <w:lang w:eastAsia="en-IN"/>
              </w:rPr>
              <w:t>th</w:t>
            </w:r>
            <w:r>
              <w:rPr>
                <w:rFonts w:eastAsia="Times New Roman"/>
                <w:vertAlign w:val="superscript"/>
                <w:lang w:eastAsia="en-IN"/>
              </w:rPr>
              <w:t xml:space="preserve">  </w:t>
            </w:r>
            <w:r w:rsidR="0041731E">
              <w:rPr>
                <w:rFonts w:eastAsia="Times New Roman"/>
                <w:lang w:eastAsia="en-IN"/>
              </w:rPr>
              <w:t>CBSE</w:t>
            </w:r>
            <w:r>
              <w:rPr>
                <w:rFonts w:eastAsia="Times New Roman"/>
                <w:lang w:eastAsia="en-IN"/>
              </w:rPr>
              <w:t xml:space="preserve"> Delhi</w:t>
            </w:r>
          </w:p>
        </w:tc>
        <w:tc>
          <w:tcPr>
            <w:tcW w:w="5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3D9A0" w14:textId="3D240287" w:rsidR="008E0050" w:rsidRPr="00777D61" w:rsidRDefault="0041731E" w:rsidP="007329F7">
            <w:pPr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 xml:space="preserve">KMC public senior secondary school , </w:t>
            </w:r>
            <w:proofErr w:type="spellStart"/>
            <w:r>
              <w:rPr>
                <w:rFonts w:eastAsia="Times New Roman"/>
                <w:lang w:eastAsia="en-IN"/>
              </w:rPr>
              <w:t>Tirupur</w:t>
            </w:r>
            <w:proofErr w:type="spellEnd"/>
          </w:p>
        </w:tc>
        <w:tc>
          <w:tcPr>
            <w:tcW w:w="1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A07EC7" w14:textId="24E5FE15" w:rsidR="008E0050" w:rsidRPr="00777D61" w:rsidRDefault="0041731E" w:rsidP="00887E7F">
            <w:pPr>
              <w:jc w:val="center"/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100</w:t>
            </w:r>
            <w:r w:rsidR="008E0050" w:rsidRPr="00777D61">
              <w:rPr>
                <w:rFonts w:eastAsia="Times New Roman"/>
                <w:lang w:eastAsia="en-IN"/>
              </w:rPr>
              <w:t>%</w:t>
            </w:r>
          </w:p>
        </w:tc>
      </w:tr>
    </w:tbl>
    <w:p w14:paraId="2F25B15E" w14:textId="77777777" w:rsidR="005757C7" w:rsidRDefault="005757C7" w:rsidP="008E0050">
      <w:pPr>
        <w:tabs>
          <w:tab w:val="left" w:pos="3945"/>
        </w:tabs>
        <w:jc w:val="both"/>
        <w:rPr>
          <w:b/>
        </w:rPr>
      </w:pPr>
    </w:p>
    <w:p w14:paraId="561FFC9B" w14:textId="0E22BB51" w:rsidR="000837A1" w:rsidRDefault="000837A1" w:rsidP="008E0050">
      <w:pPr>
        <w:tabs>
          <w:tab w:val="left" w:pos="3945"/>
        </w:tabs>
        <w:jc w:val="both"/>
        <w:rPr>
          <w:b/>
        </w:rPr>
      </w:pPr>
      <w:r>
        <w:rPr>
          <w:b/>
        </w:rPr>
        <w:t xml:space="preserve"> PROFESSIONAL CERTIFICATIONS </w:t>
      </w:r>
    </w:p>
    <w:p w14:paraId="1024F583" w14:textId="77777777" w:rsidR="00DE32B0" w:rsidRDefault="00DE32B0"/>
    <w:tbl>
      <w:tblPr>
        <w:tblW w:w="10926" w:type="dxa"/>
        <w:tblInd w:w="10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412"/>
        <w:gridCol w:w="4541"/>
        <w:gridCol w:w="3973"/>
      </w:tblGrid>
      <w:tr w:rsidR="000837A1" w:rsidRPr="00777D61" w14:paraId="54370F96" w14:textId="77777777" w:rsidTr="00DE32B0">
        <w:trPr>
          <w:trHeight w:val="117"/>
        </w:trPr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2AA159" w14:textId="77777777" w:rsidR="000837A1" w:rsidRPr="00777D61" w:rsidRDefault="000837A1" w:rsidP="000837A1">
            <w:pPr>
              <w:ind w:left="-93"/>
              <w:jc w:val="center"/>
              <w:rPr>
                <w:rFonts w:eastAsia="Times New Roman"/>
                <w:b/>
                <w:bCs/>
                <w:lang w:eastAsia="en-IN"/>
              </w:rPr>
            </w:pPr>
            <w:r>
              <w:rPr>
                <w:rFonts w:eastAsia="Times New Roman"/>
                <w:b/>
                <w:bCs/>
                <w:lang w:eastAsia="en-IN"/>
              </w:rPr>
              <w:t xml:space="preserve">Date 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127CA169" w14:textId="77777777" w:rsidR="000837A1" w:rsidRPr="00777D61" w:rsidRDefault="000837A1" w:rsidP="000837A1">
            <w:pPr>
              <w:rPr>
                <w:rFonts w:eastAsia="Times New Roman"/>
                <w:b/>
                <w:bCs/>
                <w:lang w:eastAsia="en-IN"/>
              </w:rPr>
            </w:pPr>
            <w:r>
              <w:rPr>
                <w:rFonts w:eastAsia="Times New Roman"/>
                <w:b/>
                <w:bCs/>
                <w:lang w:eastAsia="en-IN"/>
              </w:rPr>
              <w:t xml:space="preserve">Name of  Certification </w:t>
            </w: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5248F6F6" w14:textId="3A747E3D" w:rsidR="000837A1" w:rsidRPr="00777D61" w:rsidRDefault="000837A1" w:rsidP="000837A1">
            <w:pPr>
              <w:rPr>
                <w:rFonts w:eastAsia="Times New Roman"/>
                <w:b/>
                <w:bCs/>
                <w:lang w:eastAsia="en-IN"/>
              </w:rPr>
            </w:pPr>
            <w:r>
              <w:rPr>
                <w:rFonts w:eastAsia="Times New Roman"/>
                <w:b/>
                <w:bCs/>
                <w:lang w:eastAsia="en-IN"/>
              </w:rPr>
              <w:t>C</w:t>
            </w:r>
            <w:r w:rsidR="001A152E">
              <w:rPr>
                <w:rFonts w:eastAsia="Times New Roman"/>
                <w:b/>
                <w:bCs/>
                <w:lang w:eastAsia="en-IN"/>
              </w:rPr>
              <w:t xml:space="preserve">ertifying University/ </w:t>
            </w:r>
            <w:proofErr w:type="spellStart"/>
            <w:r w:rsidR="001A152E">
              <w:rPr>
                <w:rFonts w:eastAsia="Times New Roman"/>
                <w:b/>
                <w:bCs/>
                <w:lang w:eastAsia="en-IN"/>
              </w:rPr>
              <w:t>Organisat</w:t>
            </w:r>
            <w:r>
              <w:rPr>
                <w:rFonts w:eastAsia="Times New Roman"/>
                <w:b/>
                <w:bCs/>
                <w:lang w:eastAsia="en-IN"/>
              </w:rPr>
              <w:t>ion</w:t>
            </w:r>
            <w:proofErr w:type="spellEnd"/>
          </w:p>
        </w:tc>
      </w:tr>
      <w:tr w:rsidR="000837A1" w:rsidRPr="00777D61" w14:paraId="52D5D94B" w14:textId="77777777" w:rsidTr="00DE32B0">
        <w:trPr>
          <w:trHeight w:val="256"/>
        </w:trPr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5DCDA0" w14:textId="3EC623FB" w:rsidR="000837A1" w:rsidRPr="00777D61" w:rsidRDefault="001A152E" w:rsidP="000837A1">
            <w:pPr>
              <w:ind w:right="157"/>
              <w:jc w:val="center"/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30/01/202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64EB0" w14:textId="65D938B5" w:rsidR="000837A1" w:rsidRPr="00297571" w:rsidRDefault="00715415" w:rsidP="000837A1">
            <w:pPr>
              <w:jc w:val="center"/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Certificate of Excellence in Competitive Programming</w:t>
            </w:r>
          </w:p>
        </w:tc>
        <w:tc>
          <w:tcPr>
            <w:tcW w:w="39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58E6F" w14:textId="272C0CB4" w:rsidR="000837A1" w:rsidRPr="00777D61" w:rsidRDefault="00715415" w:rsidP="000837A1">
            <w:pPr>
              <w:jc w:val="center"/>
              <w:rPr>
                <w:rFonts w:eastAsia="Times New Roman"/>
                <w:lang w:eastAsia="en-IN"/>
              </w:rPr>
            </w:pPr>
            <w:r>
              <w:rPr>
                <w:rFonts w:eastAsia="Times New Roman"/>
                <w:lang w:eastAsia="en-IN"/>
              </w:rPr>
              <w:t>Coding Ninjas</w:t>
            </w:r>
          </w:p>
        </w:tc>
      </w:tr>
    </w:tbl>
    <w:p w14:paraId="0107D80B" w14:textId="77777777" w:rsidR="000837A1" w:rsidRDefault="000837A1" w:rsidP="008E0050">
      <w:pPr>
        <w:tabs>
          <w:tab w:val="left" w:pos="3945"/>
        </w:tabs>
        <w:jc w:val="both"/>
        <w:rPr>
          <w:b/>
        </w:rPr>
      </w:pPr>
    </w:p>
    <w:p w14:paraId="24F7CF9A" w14:textId="77777777" w:rsidR="008E0050" w:rsidRPr="008B7BB0" w:rsidRDefault="008B7BB0" w:rsidP="008E0050">
      <w:pPr>
        <w:tabs>
          <w:tab w:val="left" w:pos="3945"/>
        </w:tabs>
        <w:jc w:val="both"/>
        <w:rPr>
          <w:b/>
          <w:sz w:val="24"/>
          <w:szCs w:val="24"/>
        </w:rPr>
      </w:pPr>
      <w:r w:rsidRPr="008B7BB0">
        <w:rPr>
          <w:b/>
          <w:sz w:val="24"/>
          <w:szCs w:val="24"/>
        </w:rPr>
        <w:t>PROJECTS / INTERNSHIPS</w:t>
      </w:r>
    </w:p>
    <w:tbl>
      <w:tblPr>
        <w:tblW w:w="11160" w:type="dxa"/>
        <w:tblInd w:w="-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10"/>
        <w:gridCol w:w="2476"/>
        <w:gridCol w:w="8449"/>
        <w:gridCol w:w="25"/>
      </w:tblGrid>
      <w:tr w:rsidR="008E0050" w:rsidRPr="00777D61" w14:paraId="14DA043E" w14:textId="77777777" w:rsidTr="008B7BB0">
        <w:trPr>
          <w:gridBefore w:val="1"/>
          <w:gridAfter w:val="1"/>
          <w:wBefore w:w="210" w:type="dxa"/>
          <w:wAfter w:w="25" w:type="dxa"/>
          <w:trHeight w:val="762"/>
        </w:trPr>
        <w:tc>
          <w:tcPr>
            <w:tcW w:w="2476" w:type="dxa"/>
            <w:vMerge w:val="restart"/>
            <w:tcBorders>
              <w:right w:val="single" w:sz="4" w:space="0" w:color="auto"/>
            </w:tcBorders>
          </w:tcPr>
          <w:p w14:paraId="51E403DD" w14:textId="77777777" w:rsidR="008E0050" w:rsidRPr="00506FAB" w:rsidRDefault="00506FAB" w:rsidP="00506FAB">
            <w:pPr>
              <w:jc w:val="center"/>
              <w:rPr>
                <w:b/>
                <w:u w:val="single"/>
              </w:rPr>
            </w:pPr>
            <w:r w:rsidRPr="00506FAB">
              <w:rPr>
                <w:b/>
                <w:u w:val="single"/>
                <w:lang w:val="en-GB"/>
              </w:rPr>
              <w:t>SUMMER INTERNSHIP  PROJECT</w:t>
            </w:r>
          </w:p>
          <w:p w14:paraId="33750E1D" w14:textId="77777777" w:rsidR="008E0050" w:rsidRPr="00777D61" w:rsidRDefault="008E0050" w:rsidP="007329F7">
            <w:pPr>
              <w:ind w:left="720"/>
              <w:rPr>
                <w:b/>
                <w:color w:val="000000"/>
                <w:lang w:val="en-GB"/>
              </w:rPr>
            </w:pPr>
          </w:p>
          <w:p w14:paraId="2CAB4202" w14:textId="013ABE5E" w:rsidR="008E0050" w:rsidRPr="00777D61" w:rsidRDefault="008E0050" w:rsidP="00887E7F">
            <w:pPr>
              <w:jc w:val="center"/>
              <w:rPr>
                <w:b/>
              </w:rPr>
            </w:pPr>
            <w:r w:rsidRPr="00777D61">
              <w:rPr>
                <w:b/>
                <w:color w:val="000000"/>
                <w:lang w:val="en-GB"/>
              </w:rPr>
              <w:t>1</w:t>
            </w:r>
            <w:r w:rsidR="004F5874">
              <w:rPr>
                <w:b/>
                <w:color w:val="000000"/>
                <w:vertAlign w:val="superscript"/>
                <w:lang w:val="en-GB"/>
              </w:rPr>
              <w:t xml:space="preserve">st </w:t>
            </w:r>
            <w:proofErr w:type="spellStart"/>
            <w:r w:rsidR="004F5874">
              <w:rPr>
                <w:b/>
              </w:rPr>
              <w:t>june</w:t>
            </w:r>
            <w:proofErr w:type="spellEnd"/>
            <w:r w:rsidR="004F5874">
              <w:rPr>
                <w:b/>
              </w:rPr>
              <w:t xml:space="preserve"> 2021 – 30</w:t>
            </w:r>
            <w:r w:rsidR="004F5874" w:rsidRPr="004F5874">
              <w:rPr>
                <w:b/>
                <w:vertAlign w:val="superscript"/>
              </w:rPr>
              <w:t>th</w:t>
            </w:r>
            <w:r w:rsidR="004F5874">
              <w:rPr>
                <w:b/>
                <w:vertAlign w:val="superscript"/>
              </w:rPr>
              <w:t xml:space="preserve"> </w:t>
            </w:r>
            <w:proofErr w:type="spellStart"/>
            <w:r w:rsidR="004F5874">
              <w:rPr>
                <w:b/>
              </w:rPr>
              <w:t>july</w:t>
            </w:r>
            <w:proofErr w:type="spellEnd"/>
            <w:r w:rsidR="004F5874">
              <w:rPr>
                <w:b/>
              </w:rPr>
              <w:t xml:space="preserve"> 2021</w:t>
            </w:r>
            <w:r w:rsidR="004F5874">
              <w:rPr>
                <w:b/>
                <w:vertAlign w:val="superscript"/>
              </w:rPr>
              <w:t xml:space="preserve">            </w:t>
            </w:r>
          </w:p>
        </w:tc>
        <w:tc>
          <w:tcPr>
            <w:tcW w:w="8449" w:type="dxa"/>
            <w:tcBorders>
              <w:left w:val="single" w:sz="4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14:paraId="4110078A" w14:textId="45A5C68F" w:rsidR="008E0050" w:rsidRPr="00777D61" w:rsidRDefault="008E0050" w:rsidP="007329F7">
            <w:pPr>
              <w:rPr>
                <w:b/>
              </w:rPr>
            </w:pPr>
            <w:r w:rsidRPr="00777D61">
              <w:rPr>
                <w:b/>
              </w:rPr>
              <w:t xml:space="preserve">Company: </w:t>
            </w:r>
            <w:proofErr w:type="spellStart"/>
            <w:r w:rsidR="004F5874">
              <w:rPr>
                <w:b/>
              </w:rPr>
              <w:t>Algouniversity</w:t>
            </w:r>
            <w:proofErr w:type="spellEnd"/>
            <w:r w:rsidRPr="00777D61">
              <w:rPr>
                <w:b/>
              </w:rPr>
              <w:t xml:space="preserve">                                                                     </w:t>
            </w:r>
          </w:p>
          <w:p w14:paraId="1EFE178B" w14:textId="5865B031" w:rsidR="008E0050" w:rsidRPr="00777D61" w:rsidRDefault="004F5874" w:rsidP="009B2BD0">
            <w:pPr>
              <w:rPr>
                <w:b/>
              </w:rPr>
            </w:pPr>
            <w:r>
              <w:rPr>
                <w:b/>
              </w:rPr>
              <w:t>Location:  Hyderabad</w:t>
            </w:r>
          </w:p>
        </w:tc>
      </w:tr>
      <w:tr w:rsidR="008E0050" w:rsidRPr="00777D61" w14:paraId="3D5BFC0F" w14:textId="77777777" w:rsidTr="008B7BB0">
        <w:trPr>
          <w:gridBefore w:val="1"/>
          <w:gridAfter w:val="1"/>
          <w:wBefore w:w="210" w:type="dxa"/>
          <w:wAfter w:w="25" w:type="dxa"/>
          <w:trHeight w:val="935"/>
        </w:trPr>
        <w:tc>
          <w:tcPr>
            <w:tcW w:w="2476" w:type="dxa"/>
            <w:vMerge/>
            <w:tcBorders>
              <w:right w:val="single" w:sz="4" w:space="0" w:color="auto"/>
            </w:tcBorders>
          </w:tcPr>
          <w:p w14:paraId="0AE182B6" w14:textId="77777777" w:rsidR="008E0050" w:rsidRPr="00777D61" w:rsidRDefault="008E0050" w:rsidP="008E0050">
            <w:pPr>
              <w:numPr>
                <w:ilvl w:val="0"/>
                <w:numId w:val="6"/>
              </w:numPr>
              <w:rPr>
                <w:b/>
              </w:rPr>
            </w:pPr>
          </w:p>
        </w:tc>
        <w:tc>
          <w:tcPr>
            <w:tcW w:w="8449" w:type="dxa"/>
            <w:tcBorders>
              <w:top w:val="single" w:sz="4" w:space="0" w:color="auto"/>
              <w:left w:val="single" w:sz="4" w:space="0" w:color="auto"/>
            </w:tcBorders>
          </w:tcPr>
          <w:p w14:paraId="08603ED6" w14:textId="5BBD6F7D" w:rsidR="008E0050" w:rsidRPr="00777D61" w:rsidRDefault="00DE32B0" w:rsidP="008E0050">
            <w:pPr>
              <w:numPr>
                <w:ilvl w:val="0"/>
                <w:numId w:val="11"/>
              </w:numPr>
              <w:tabs>
                <w:tab w:val="left" w:pos="1920"/>
              </w:tabs>
              <w:rPr>
                <w:b/>
              </w:rPr>
            </w:pPr>
            <w:r>
              <w:t>Built</w:t>
            </w:r>
            <w:r w:rsidR="004F5874">
              <w:t xml:space="preserve"> an O</w:t>
            </w:r>
            <w:bookmarkStart w:id="0" w:name="_GoBack"/>
            <w:bookmarkEnd w:id="0"/>
            <w:r w:rsidR="004F5874">
              <w:t>nline Judge</w:t>
            </w:r>
          </w:p>
          <w:p w14:paraId="6F574C7D" w14:textId="592833A3" w:rsidR="008E0050" w:rsidRPr="00777D61" w:rsidRDefault="004F5874" w:rsidP="008E0050">
            <w:pPr>
              <w:numPr>
                <w:ilvl w:val="0"/>
                <w:numId w:val="11"/>
              </w:numPr>
              <w:tabs>
                <w:tab w:val="left" w:pos="1920"/>
              </w:tabs>
              <w:rPr>
                <w:b/>
              </w:rPr>
            </w:pPr>
            <w:r>
              <w:t xml:space="preserve">Used </w:t>
            </w:r>
            <w:proofErr w:type="spellStart"/>
            <w:r>
              <w:t>Docker</w:t>
            </w:r>
            <w:proofErr w:type="spellEnd"/>
            <w:r>
              <w:t xml:space="preserve"> in it for isolation</w:t>
            </w:r>
          </w:p>
          <w:p w14:paraId="031E52D2" w14:textId="3C856DFC" w:rsidR="004F5FE6" w:rsidRPr="004F5FE6" w:rsidRDefault="004F5874" w:rsidP="004F5FE6">
            <w:pPr>
              <w:numPr>
                <w:ilvl w:val="0"/>
                <w:numId w:val="11"/>
              </w:numPr>
              <w:tabs>
                <w:tab w:val="left" w:pos="1920"/>
              </w:tabs>
              <w:rPr>
                <w:b/>
              </w:rPr>
            </w:pPr>
            <w:r>
              <w:t>Main purpo</w:t>
            </w:r>
            <w:r w:rsidR="00715415">
              <w:t>se is to evaluate untrus</w:t>
            </w:r>
            <w:r>
              <w:t>ted code</w:t>
            </w:r>
          </w:p>
        </w:tc>
      </w:tr>
      <w:tr w:rsidR="008E0050" w:rsidRPr="00777D61" w14:paraId="0C492CDC" w14:textId="77777777" w:rsidTr="008B7BB0">
        <w:trPr>
          <w:gridBefore w:val="1"/>
          <w:gridAfter w:val="1"/>
          <w:wBefore w:w="210" w:type="dxa"/>
          <w:wAfter w:w="25" w:type="dxa"/>
          <w:trHeight w:val="728"/>
        </w:trPr>
        <w:tc>
          <w:tcPr>
            <w:tcW w:w="2476" w:type="dxa"/>
            <w:vMerge w:val="restart"/>
          </w:tcPr>
          <w:p w14:paraId="0CE1A704" w14:textId="7B67E036" w:rsidR="0017171B" w:rsidRDefault="009644E3" w:rsidP="0017171B">
            <w:pPr>
              <w:jc w:val="center"/>
              <w:rPr>
                <w:b/>
                <w:u w:val="single"/>
                <w:lang w:val="en-GB"/>
              </w:rPr>
            </w:pPr>
            <w:r>
              <w:rPr>
                <w:b/>
                <w:u w:val="single"/>
                <w:lang w:val="en-GB"/>
              </w:rPr>
              <w:t xml:space="preserve">  </w:t>
            </w:r>
            <w:r w:rsidR="0017171B" w:rsidRPr="00506FAB">
              <w:rPr>
                <w:b/>
                <w:u w:val="single"/>
                <w:lang w:val="en-GB"/>
              </w:rPr>
              <w:t xml:space="preserve"> PROJECT</w:t>
            </w:r>
            <w:r w:rsidR="00715415">
              <w:rPr>
                <w:b/>
                <w:u w:val="single"/>
                <w:lang w:val="en-GB"/>
              </w:rPr>
              <w:t xml:space="preserve"> </w:t>
            </w:r>
          </w:p>
          <w:p w14:paraId="47D10D95" w14:textId="77777777" w:rsidR="008E0050" w:rsidRPr="00777D61" w:rsidRDefault="008E0050" w:rsidP="007329F7">
            <w:pPr>
              <w:rPr>
                <w:b/>
              </w:rPr>
            </w:pPr>
          </w:p>
          <w:p w14:paraId="3A02F1C2" w14:textId="724CFE23" w:rsidR="0017171B" w:rsidRPr="00777D61" w:rsidRDefault="0017171B" w:rsidP="008B7BB0">
            <w:pPr>
              <w:ind w:left="360"/>
              <w:rPr>
                <w:b/>
                <w:color w:val="000000"/>
                <w:lang w:val="en-GB"/>
              </w:rPr>
            </w:pPr>
          </w:p>
          <w:p w14:paraId="1E017725" w14:textId="38A4D955" w:rsidR="008E0050" w:rsidRPr="00DE32B0" w:rsidRDefault="001A152E" w:rsidP="007329F7">
            <w:pPr>
              <w:rPr>
                <w:b/>
              </w:rPr>
            </w:pPr>
            <w:r w:rsidRPr="00DE32B0">
              <w:rPr>
                <w:b/>
              </w:rPr>
              <w:t>1</w:t>
            </w:r>
            <w:r w:rsidRPr="00DE32B0">
              <w:rPr>
                <w:b/>
                <w:vertAlign w:val="superscript"/>
              </w:rPr>
              <w:t>st</w:t>
            </w:r>
            <w:r w:rsidRPr="00DE32B0">
              <w:rPr>
                <w:b/>
              </w:rPr>
              <w:t xml:space="preserve"> </w:t>
            </w:r>
            <w:proofErr w:type="spellStart"/>
            <w:r w:rsidRPr="00DE32B0">
              <w:rPr>
                <w:b/>
              </w:rPr>
              <w:t>oct</w:t>
            </w:r>
            <w:proofErr w:type="spellEnd"/>
            <w:r w:rsidRPr="00DE32B0">
              <w:rPr>
                <w:b/>
              </w:rPr>
              <w:t xml:space="preserve"> 2020 – 10</w:t>
            </w:r>
            <w:r w:rsidRPr="00DE32B0">
              <w:rPr>
                <w:b/>
                <w:vertAlign w:val="superscript"/>
              </w:rPr>
              <w:t>th</w:t>
            </w:r>
            <w:r w:rsidRPr="00DE32B0">
              <w:rPr>
                <w:b/>
              </w:rPr>
              <w:t xml:space="preserve"> </w:t>
            </w:r>
            <w:proofErr w:type="spellStart"/>
            <w:r w:rsidRPr="00DE32B0">
              <w:rPr>
                <w:b/>
              </w:rPr>
              <w:t>dec</w:t>
            </w:r>
            <w:proofErr w:type="spellEnd"/>
            <w:r w:rsidRPr="00DE32B0">
              <w:rPr>
                <w:b/>
              </w:rPr>
              <w:t xml:space="preserve"> 2020</w:t>
            </w:r>
          </w:p>
          <w:p w14:paraId="39448DD9" w14:textId="77777777" w:rsidR="008E0050" w:rsidRPr="00777D61" w:rsidRDefault="008E0050" w:rsidP="003F6705"/>
          <w:p w14:paraId="16029BA5" w14:textId="77777777" w:rsidR="008E0050" w:rsidRPr="00777D61" w:rsidRDefault="008E0050" w:rsidP="007329F7">
            <w:pPr>
              <w:ind w:left="720"/>
            </w:pPr>
          </w:p>
        </w:tc>
        <w:tc>
          <w:tcPr>
            <w:tcW w:w="8449" w:type="dxa"/>
            <w:shd w:val="clear" w:color="auto" w:fill="BFBFBF" w:themeFill="background1" w:themeFillShade="BF"/>
          </w:tcPr>
          <w:p w14:paraId="61BF8B20" w14:textId="5089EF7C" w:rsidR="008E0050" w:rsidRPr="00777D61" w:rsidRDefault="001A152E" w:rsidP="004F5874">
            <w:pPr>
              <w:rPr>
                <w:b/>
              </w:rPr>
            </w:pPr>
            <w:r>
              <w:rPr>
                <w:b/>
              </w:rPr>
              <w:t>Project Name : Handyman Services</w:t>
            </w:r>
            <w:r w:rsidR="008E0050" w:rsidRPr="00777D61">
              <w:rPr>
                <w:b/>
              </w:rPr>
              <w:t xml:space="preserve"> </w:t>
            </w:r>
          </w:p>
        </w:tc>
      </w:tr>
      <w:tr w:rsidR="008E0050" w:rsidRPr="00777D61" w14:paraId="6E780E0C" w14:textId="77777777" w:rsidTr="000837A1">
        <w:trPr>
          <w:gridBefore w:val="1"/>
          <w:gridAfter w:val="1"/>
          <w:wBefore w:w="210" w:type="dxa"/>
          <w:wAfter w:w="25" w:type="dxa"/>
          <w:trHeight w:val="798"/>
        </w:trPr>
        <w:tc>
          <w:tcPr>
            <w:tcW w:w="2476" w:type="dxa"/>
            <w:vMerge/>
          </w:tcPr>
          <w:p w14:paraId="6E4AAC6A" w14:textId="77777777" w:rsidR="008E0050" w:rsidRPr="00777D61" w:rsidRDefault="008E0050" w:rsidP="007329F7">
            <w:pPr>
              <w:rPr>
                <w:b/>
              </w:rPr>
            </w:pPr>
          </w:p>
        </w:tc>
        <w:tc>
          <w:tcPr>
            <w:tcW w:w="8449" w:type="dxa"/>
            <w:tcBorders>
              <w:top w:val="nil"/>
              <w:bottom w:val="single" w:sz="4" w:space="0" w:color="auto"/>
              <w:right w:val="single" w:sz="4" w:space="0" w:color="auto"/>
            </w:tcBorders>
          </w:tcPr>
          <w:p w14:paraId="4A55CA8A" w14:textId="77777777" w:rsidR="00DE32B0" w:rsidRPr="00DE32B0" w:rsidRDefault="00DE32B0" w:rsidP="00DE32B0">
            <w:pPr>
              <w:autoSpaceDE w:val="0"/>
              <w:autoSpaceDN w:val="0"/>
              <w:adjustRightInd w:val="0"/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</w:pPr>
          </w:p>
          <w:p w14:paraId="41C55D10" w14:textId="0D1465D7" w:rsidR="008E0050" w:rsidRDefault="001A152E" w:rsidP="001A152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</w:pPr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It is a website where you can book for Home service persons</w:t>
            </w:r>
            <w:r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 xml:space="preserve"> </w:t>
            </w:r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 xml:space="preserve">like </w:t>
            </w:r>
            <w:proofErr w:type="gramStart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Plumber ,</w:t>
            </w:r>
            <w:proofErr w:type="gramEnd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 xml:space="preserve"> Cleaner , Carpenter etc.</w:t>
            </w:r>
          </w:p>
          <w:p w14:paraId="486DD40D" w14:textId="77777777" w:rsidR="001A152E" w:rsidRDefault="001A152E" w:rsidP="001A152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</w:pPr>
            <w:r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User can create account and book for services.</w:t>
            </w:r>
          </w:p>
          <w:p w14:paraId="4B9000B5" w14:textId="56AD9B03" w:rsidR="008E0050" w:rsidRPr="001A152E" w:rsidRDefault="001A152E" w:rsidP="001A152E">
            <w:pPr>
              <w:pStyle w:val="ListParagraph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</w:pPr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It is built using MERN stack (</w:t>
            </w:r>
            <w:proofErr w:type="spellStart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MongoDB</w:t>
            </w:r>
            <w:proofErr w:type="spellEnd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 xml:space="preserve">, </w:t>
            </w:r>
            <w:proofErr w:type="spellStart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Express.Js</w:t>
            </w:r>
            <w:proofErr w:type="spellEnd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 xml:space="preserve"> , </w:t>
            </w:r>
            <w:proofErr w:type="spellStart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React.Js</w:t>
            </w:r>
            <w:proofErr w:type="spellEnd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 xml:space="preserve">, </w:t>
            </w:r>
            <w:proofErr w:type="spellStart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Node.Js</w:t>
            </w:r>
            <w:proofErr w:type="spellEnd"/>
            <w:r w:rsidRPr="001A152E">
              <w:rPr>
                <w:rFonts w:ascii="Roboto-Regular" w:eastAsiaTheme="minorHAnsi" w:hAnsi="Roboto-Regular" w:cs="Roboto-Regular"/>
                <w:sz w:val="18"/>
                <w:szCs w:val="18"/>
                <w:lang w:val="en-IN"/>
              </w:rPr>
              <w:t>)</w:t>
            </w:r>
          </w:p>
        </w:tc>
      </w:tr>
      <w:tr w:rsidR="008E0050" w:rsidRPr="00777D61" w14:paraId="564FB4F6" w14:textId="77777777" w:rsidTr="008B7BB0">
        <w:trPr>
          <w:trHeight w:val="144"/>
        </w:trPr>
        <w:tc>
          <w:tcPr>
            <w:tcW w:w="1116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BFCA97" w14:textId="77777777" w:rsidR="005E6E0D" w:rsidRDefault="005E6E0D" w:rsidP="00F81A48">
            <w:pPr>
              <w:tabs>
                <w:tab w:val="center" w:pos="5400"/>
              </w:tabs>
              <w:rPr>
                <w:b/>
              </w:rPr>
            </w:pPr>
          </w:p>
          <w:p w14:paraId="6ECBA971" w14:textId="77777777" w:rsidR="009B2BD0" w:rsidRPr="008B7BB0" w:rsidRDefault="00251CC3" w:rsidP="00F81A48">
            <w:pPr>
              <w:tabs>
                <w:tab w:val="center" w:pos="5400"/>
              </w:tabs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XTRA</w:t>
            </w:r>
            <w:r w:rsidR="008B7BB0" w:rsidRPr="008B7BB0">
              <w:rPr>
                <w:b/>
                <w:sz w:val="24"/>
                <w:szCs w:val="24"/>
              </w:rPr>
              <w:t xml:space="preserve">CURRICULAR ACTIVITIES </w:t>
            </w:r>
          </w:p>
          <w:tbl>
            <w:tblPr>
              <w:tblStyle w:val="TableGrid"/>
              <w:tblW w:w="11040" w:type="dxa"/>
              <w:tblLayout w:type="fixed"/>
              <w:tblLook w:val="04A0" w:firstRow="1" w:lastRow="0" w:firstColumn="1" w:lastColumn="0" w:noHBand="0" w:noVBand="1"/>
            </w:tblPr>
            <w:tblGrid>
              <w:gridCol w:w="2524"/>
              <w:gridCol w:w="8516"/>
            </w:tblGrid>
            <w:tr w:rsidR="00F81A48" w14:paraId="53567AB8" w14:textId="77777777" w:rsidTr="00583B73">
              <w:trPr>
                <w:trHeight w:val="786"/>
              </w:trPr>
              <w:tc>
                <w:tcPr>
                  <w:tcW w:w="2524" w:type="dxa"/>
                </w:tcPr>
                <w:p w14:paraId="163042CC" w14:textId="1CF2B4DC" w:rsidR="009644E3" w:rsidRDefault="009644E3" w:rsidP="001A152E">
                  <w:pPr>
                    <w:ind w:left="-168" w:firstLine="180"/>
                    <w:jc w:val="center"/>
                    <w:rPr>
                      <w:rFonts w:asciiTheme="minorHAnsi" w:hAnsiTheme="minorHAnsi"/>
                      <w:b/>
                      <w:color w:val="000000"/>
                    </w:rPr>
                  </w:pPr>
                </w:p>
                <w:p w14:paraId="547F5191" w14:textId="785A6448" w:rsidR="00F81A48" w:rsidRDefault="00715415" w:rsidP="001A152E">
                  <w:pPr>
                    <w:ind w:left="-168" w:firstLine="180"/>
                    <w:jc w:val="center"/>
                    <w:rPr>
                      <w:rFonts w:asciiTheme="minorHAnsi" w:hAnsiTheme="minorHAnsi"/>
                      <w:b/>
                      <w:color w:val="000000"/>
                    </w:rPr>
                  </w:pPr>
                  <w:r>
                    <w:rPr>
                      <w:rFonts w:asciiTheme="minorHAnsi" w:hAnsiTheme="minorHAnsi"/>
                      <w:b/>
                      <w:color w:val="000000"/>
                    </w:rPr>
                    <w:t xml:space="preserve">Competitive </w:t>
                  </w:r>
                  <w:r w:rsidR="001A152E">
                    <w:rPr>
                      <w:rFonts w:asciiTheme="minorHAnsi" w:hAnsiTheme="minorHAnsi"/>
                      <w:b/>
                      <w:color w:val="000000"/>
                    </w:rPr>
                    <w:t xml:space="preserve">    </w:t>
                  </w:r>
                  <w:r>
                    <w:rPr>
                      <w:rFonts w:asciiTheme="minorHAnsi" w:hAnsiTheme="minorHAnsi"/>
                      <w:b/>
                      <w:color w:val="000000"/>
                    </w:rPr>
                    <w:t>Programming</w:t>
                  </w:r>
                </w:p>
                <w:p w14:paraId="33691020" w14:textId="77777777" w:rsidR="009644E3" w:rsidRPr="00F81A48" w:rsidRDefault="009644E3" w:rsidP="00CA2A84">
                  <w:pPr>
                    <w:ind w:left="-168" w:firstLine="180"/>
                    <w:jc w:val="center"/>
                    <w:rPr>
                      <w:rFonts w:asciiTheme="minorHAnsi" w:hAnsiTheme="minorHAnsi"/>
                      <w:b/>
                      <w:color w:val="000000"/>
                    </w:rPr>
                  </w:pPr>
                  <w:r>
                    <w:rPr>
                      <w:rFonts w:asciiTheme="minorHAnsi" w:hAnsiTheme="minorHAnsi"/>
                      <w:b/>
                      <w:color w:val="000000"/>
                    </w:rPr>
                    <w:t>(</w:t>
                  </w:r>
                  <w:r>
                    <w:rPr>
                      <w:rFonts w:asciiTheme="minorHAnsi" w:hAnsiTheme="minorHAnsi"/>
                      <w:b/>
                    </w:rPr>
                    <w:t>Achievements)</w:t>
                  </w:r>
                </w:p>
              </w:tc>
              <w:tc>
                <w:tcPr>
                  <w:tcW w:w="8516" w:type="dxa"/>
                </w:tcPr>
                <w:p w14:paraId="56E777F0" w14:textId="77777777" w:rsidR="00F81A48" w:rsidRDefault="00715415" w:rsidP="0066447E">
                  <w:pPr>
                    <w:pStyle w:val="ListParagraph"/>
                    <w:numPr>
                      <w:ilvl w:val="0"/>
                      <w:numId w:val="12"/>
                    </w:numPr>
                    <w:ind w:left="175" w:hanging="175"/>
                    <w:rPr>
                      <w:rFonts w:asciiTheme="minorHAnsi" w:hAnsiTheme="minorHAnsi"/>
                      <w:color w:val="000000"/>
                      <w:sz w:val="22"/>
                    </w:rPr>
                  </w:pPr>
                  <w:proofErr w:type="spellStart"/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>Codechef</w:t>
                  </w:r>
                  <w:proofErr w:type="spellEnd"/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 xml:space="preserve"> Max Rating 2269 (6 star)</w:t>
                  </w:r>
                </w:p>
                <w:p w14:paraId="7CA68417" w14:textId="77777777" w:rsidR="00715415" w:rsidRDefault="00715415" w:rsidP="0066447E">
                  <w:pPr>
                    <w:pStyle w:val="ListParagraph"/>
                    <w:numPr>
                      <w:ilvl w:val="0"/>
                      <w:numId w:val="12"/>
                    </w:numPr>
                    <w:ind w:left="175" w:hanging="175"/>
                    <w:rPr>
                      <w:rFonts w:asciiTheme="minorHAnsi" w:hAnsiTheme="minorHAnsi"/>
                      <w:color w:val="000000"/>
                      <w:sz w:val="22"/>
                    </w:rPr>
                  </w:pPr>
                  <w:proofErr w:type="spellStart"/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>Codeforces</w:t>
                  </w:r>
                  <w:proofErr w:type="spellEnd"/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 xml:space="preserve"> Max Rating 2116 (Master)</w:t>
                  </w:r>
                </w:p>
                <w:p w14:paraId="23EFD70E" w14:textId="77777777" w:rsidR="001A152E" w:rsidRDefault="00715415" w:rsidP="001A152E">
                  <w:pPr>
                    <w:pStyle w:val="ListParagraph"/>
                    <w:numPr>
                      <w:ilvl w:val="0"/>
                      <w:numId w:val="12"/>
                    </w:numPr>
                    <w:ind w:left="175" w:hanging="175"/>
                    <w:rPr>
                      <w:rFonts w:asciiTheme="minorHAnsi" w:hAnsiTheme="minorHAnsi"/>
                      <w:color w:val="000000"/>
                      <w:sz w:val="22"/>
                    </w:rPr>
                  </w:pPr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 xml:space="preserve">Global Rank of 98 in Google </w:t>
                  </w:r>
                  <w:proofErr w:type="spellStart"/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>Kickstart</w:t>
                  </w:r>
                  <w:proofErr w:type="spellEnd"/>
                  <w:r>
                    <w:rPr>
                      <w:rFonts w:asciiTheme="minorHAnsi" w:hAnsiTheme="minorHAnsi"/>
                      <w:color w:val="000000"/>
                      <w:sz w:val="22"/>
                    </w:rPr>
                    <w:t xml:space="preserve"> round H 2020</w:t>
                  </w:r>
                </w:p>
                <w:p w14:paraId="6E83DA31" w14:textId="664063DF" w:rsidR="001A152E" w:rsidRPr="001A152E" w:rsidRDefault="001A152E" w:rsidP="001A152E">
                  <w:pPr>
                    <w:pStyle w:val="ListParagraph"/>
                    <w:numPr>
                      <w:ilvl w:val="0"/>
                      <w:numId w:val="12"/>
                    </w:numPr>
                    <w:ind w:left="175" w:hanging="175"/>
                    <w:rPr>
                      <w:rFonts w:asciiTheme="minorHAnsi" w:hAnsiTheme="minorHAnsi"/>
                      <w:color w:val="000000"/>
                      <w:sz w:val="22"/>
                    </w:rPr>
                  </w:pPr>
                  <w:r w:rsidRPr="001A152E">
                    <w:rPr>
                      <w:rFonts w:ascii="Roboto-Regular" w:eastAsiaTheme="minorHAnsi" w:hAnsi="Roboto-Regular" w:cs="Roboto-Regular"/>
                    </w:rPr>
                    <w:t>Secured 161st position in ICPC Asia Kanpur</w:t>
                  </w:r>
                  <w:r>
                    <w:rPr>
                      <w:rFonts w:ascii="Roboto-Regular" w:eastAsiaTheme="minorHAnsi" w:hAnsi="Roboto-Regular" w:cs="Roboto-Regular"/>
                    </w:rPr>
                    <w:t xml:space="preserve"> </w:t>
                  </w:r>
                  <w:r w:rsidRPr="001A152E">
                    <w:rPr>
                      <w:rFonts w:ascii="Roboto-Regular" w:eastAsiaTheme="minorHAnsi" w:hAnsi="Roboto-Regular" w:cs="Roboto-Regular"/>
                    </w:rPr>
                    <w:t>Preliminary Online Contest</w:t>
                  </w:r>
                </w:p>
              </w:tc>
            </w:tr>
            <w:tr w:rsidR="00F81A48" w14:paraId="2AF83626" w14:textId="77777777" w:rsidTr="00715415">
              <w:trPr>
                <w:trHeight w:val="691"/>
              </w:trPr>
              <w:tc>
                <w:tcPr>
                  <w:tcW w:w="2524" w:type="dxa"/>
                </w:tcPr>
                <w:p w14:paraId="37AEB47E" w14:textId="1B266FC7" w:rsidR="00F81A48" w:rsidRPr="00F81A48" w:rsidRDefault="00F81A48" w:rsidP="00CA2A84">
                  <w:pPr>
                    <w:jc w:val="center"/>
                    <w:rPr>
                      <w:rFonts w:asciiTheme="minorHAnsi" w:hAnsiTheme="minorHAnsi"/>
                      <w:b/>
                      <w:color w:val="000000"/>
                    </w:rPr>
                  </w:pPr>
                  <w:r w:rsidRPr="00F81A48">
                    <w:rPr>
                      <w:rFonts w:asciiTheme="minorHAnsi" w:hAnsiTheme="minorHAnsi"/>
                      <w:b/>
                    </w:rPr>
                    <w:t>Technical</w:t>
                  </w:r>
                </w:p>
              </w:tc>
              <w:tc>
                <w:tcPr>
                  <w:tcW w:w="8516" w:type="dxa"/>
                </w:tcPr>
                <w:p w14:paraId="4F4446F1" w14:textId="77777777" w:rsidR="00F81A48" w:rsidRPr="001A152E" w:rsidRDefault="00715415" w:rsidP="00F81A48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Theme="minorHAnsi" w:hAnsiTheme="minorHAnsi"/>
                      <w:b/>
                      <w:color w:val="000000"/>
                      <w:sz w:val="22"/>
                    </w:rPr>
                  </w:pPr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 xml:space="preserve">Backend Development using </w:t>
                  </w:r>
                  <w:proofErr w:type="spellStart"/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>NodeJs</w:t>
                  </w:r>
                  <w:proofErr w:type="spellEnd"/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 xml:space="preserve"> and </w:t>
                  </w:r>
                  <w:proofErr w:type="spellStart"/>
                  <w:proofErr w:type="gramStart"/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>MongoDB</w:t>
                  </w:r>
                  <w:proofErr w:type="spellEnd"/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 xml:space="preserve"> .</w:t>
                  </w:r>
                  <w:proofErr w:type="gramEnd"/>
                </w:p>
                <w:p w14:paraId="444F22D6" w14:textId="096258BB" w:rsidR="001A152E" w:rsidRPr="0066447E" w:rsidRDefault="001A152E" w:rsidP="00F81A48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Theme="minorHAnsi" w:hAnsiTheme="minorHAnsi"/>
                      <w:b/>
                      <w:color w:val="000000"/>
                      <w:sz w:val="22"/>
                    </w:rPr>
                  </w:pPr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>Dockers</w:t>
                  </w:r>
                </w:p>
              </w:tc>
            </w:tr>
            <w:tr w:rsidR="000D6C7C" w14:paraId="51C975BD" w14:textId="77777777" w:rsidTr="00583B73">
              <w:trPr>
                <w:trHeight w:val="559"/>
              </w:trPr>
              <w:tc>
                <w:tcPr>
                  <w:tcW w:w="2524" w:type="dxa"/>
                </w:tcPr>
                <w:p w14:paraId="0F421172" w14:textId="77777777" w:rsidR="000D6C7C" w:rsidRPr="00F81A48" w:rsidRDefault="000D6C7C" w:rsidP="00CA2A84">
                  <w:pPr>
                    <w:jc w:val="center"/>
                    <w:rPr>
                      <w:rFonts w:asciiTheme="minorHAnsi" w:hAnsiTheme="minorHAnsi"/>
                      <w:b/>
                    </w:rPr>
                  </w:pPr>
                  <w:r>
                    <w:rPr>
                      <w:rFonts w:asciiTheme="minorHAnsi" w:hAnsiTheme="minorHAnsi" w:cstheme="minorHAnsi"/>
                      <w:b/>
                    </w:rPr>
                    <w:t>Language</w:t>
                  </w:r>
                </w:p>
              </w:tc>
              <w:tc>
                <w:tcPr>
                  <w:tcW w:w="8516" w:type="dxa"/>
                </w:tcPr>
                <w:p w14:paraId="74A3FA62" w14:textId="5AAF7799" w:rsidR="000D6C7C" w:rsidRPr="0066447E" w:rsidRDefault="009644E3" w:rsidP="00715415">
                  <w:pPr>
                    <w:pStyle w:val="ListParagraph"/>
                    <w:numPr>
                      <w:ilvl w:val="0"/>
                      <w:numId w:val="13"/>
                    </w:numPr>
                    <w:rPr>
                      <w:rFonts w:asciiTheme="minorHAnsi" w:hAnsiTheme="minorHAnsi" w:cs="Arial"/>
                      <w:color w:val="000000"/>
                      <w:sz w:val="22"/>
                    </w:rPr>
                  </w:pPr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 xml:space="preserve">English, </w:t>
                  </w:r>
                  <w:r w:rsidR="00715415">
                    <w:rPr>
                      <w:rFonts w:asciiTheme="minorHAnsi" w:hAnsiTheme="minorHAnsi" w:cs="Arial"/>
                      <w:color w:val="000000"/>
                      <w:sz w:val="22"/>
                    </w:rPr>
                    <w:t>Tamil(Native)</w:t>
                  </w:r>
                  <w:r>
                    <w:rPr>
                      <w:rFonts w:asciiTheme="minorHAnsi" w:hAnsiTheme="minorHAnsi" w:cs="Arial"/>
                      <w:color w:val="000000"/>
                      <w:sz w:val="22"/>
                    </w:rPr>
                    <w:t xml:space="preserve">  </w:t>
                  </w:r>
                </w:p>
              </w:tc>
            </w:tr>
          </w:tbl>
          <w:p w14:paraId="38B6C27B" w14:textId="77777777" w:rsidR="00037764" w:rsidRPr="00777D61" w:rsidRDefault="00037764" w:rsidP="0016100E">
            <w:pPr>
              <w:ind w:left="-295"/>
              <w:jc w:val="center"/>
              <w:rPr>
                <w:b/>
                <w:color w:val="000000"/>
              </w:rPr>
            </w:pPr>
          </w:p>
        </w:tc>
      </w:tr>
    </w:tbl>
    <w:p w14:paraId="4ADE17C2" w14:textId="77777777" w:rsidR="00976F81" w:rsidRPr="00CA2A84" w:rsidRDefault="007C3F66" w:rsidP="00EC20AD">
      <w:pPr>
        <w:tabs>
          <w:tab w:val="left" w:pos="1755"/>
        </w:tabs>
      </w:pPr>
    </w:p>
    <w:sectPr w:rsidR="00976F81" w:rsidRPr="00CA2A84" w:rsidSect="000065C2">
      <w:headerReference w:type="default" r:id="rId10"/>
      <w:footerReference w:type="default" r:id="rId11"/>
      <w:pgSz w:w="12240" w:h="15840"/>
      <w:pgMar w:top="720" w:right="720" w:bottom="720" w:left="720" w:header="0" w:footer="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F138D5" w14:textId="77777777" w:rsidR="007C3F66" w:rsidRDefault="007C3F66" w:rsidP="0004519A">
      <w:r>
        <w:separator/>
      </w:r>
    </w:p>
  </w:endnote>
  <w:endnote w:type="continuationSeparator" w:id="0">
    <w:p w14:paraId="53C35784" w14:textId="77777777" w:rsidR="007C3F66" w:rsidRDefault="007C3F66" w:rsidP="000451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7D882C" w14:textId="77777777" w:rsidR="00F21993" w:rsidRDefault="000D6C7C" w:rsidP="000D6C7C">
    <w:pPr>
      <w:pStyle w:val="Footer"/>
      <w:jc w:val="center"/>
      <w:rPr>
        <w:color w:val="000000"/>
        <w:lang w:val="en-IN"/>
      </w:rPr>
    </w:pPr>
    <w:r w:rsidRPr="00196618">
      <w:rPr>
        <w:rFonts w:asciiTheme="minorHAnsi" w:hAnsiTheme="minorHAnsi" w:cstheme="minorHAnsi"/>
      </w:rPr>
      <w:t>Permanent Address</w:t>
    </w:r>
    <w:proofErr w:type="gramStart"/>
    <w:r>
      <w:rPr>
        <w:rFonts w:asciiTheme="minorHAnsi" w:hAnsiTheme="minorHAnsi" w:cstheme="minorHAnsi"/>
      </w:rPr>
      <w:t>:</w:t>
    </w:r>
    <w:r w:rsidRPr="00777D61">
      <w:rPr>
        <w:color w:val="000000"/>
        <w:lang w:val="en-IN"/>
      </w:rPr>
      <w:t>17b</w:t>
    </w:r>
    <w:proofErr w:type="gramEnd"/>
    <w:r w:rsidRPr="00777D61">
      <w:rPr>
        <w:color w:val="000000"/>
        <w:lang w:val="en-IN"/>
      </w:rPr>
      <w:t xml:space="preserve">/4 </w:t>
    </w:r>
    <w:proofErr w:type="spellStart"/>
    <w:r w:rsidRPr="00777D61">
      <w:rPr>
        <w:color w:val="000000"/>
        <w:lang w:val="en-IN"/>
      </w:rPr>
      <w:t>Rabindra</w:t>
    </w:r>
    <w:proofErr w:type="spellEnd"/>
    <w:r w:rsidRPr="00777D61">
      <w:rPr>
        <w:color w:val="000000"/>
        <w:lang w:val="en-IN"/>
      </w:rPr>
      <w:t xml:space="preserve"> </w:t>
    </w:r>
    <w:proofErr w:type="spellStart"/>
    <w:r w:rsidRPr="00777D61">
      <w:rPr>
        <w:color w:val="000000"/>
        <w:lang w:val="en-IN"/>
      </w:rPr>
      <w:t>Nagar,Medinipore,West</w:t>
    </w:r>
    <w:proofErr w:type="spellEnd"/>
    <w:r w:rsidRPr="00777D61">
      <w:rPr>
        <w:color w:val="000000"/>
        <w:lang w:val="en-IN"/>
      </w:rPr>
      <w:t xml:space="preserve"> </w:t>
    </w:r>
    <w:proofErr w:type="spellStart"/>
    <w:r w:rsidRPr="00777D61">
      <w:rPr>
        <w:color w:val="000000"/>
        <w:lang w:val="en-IN"/>
      </w:rPr>
      <w:t>Medinipore,Pin</w:t>
    </w:r>
    <w:proofErr w:type="spellEnd"/>
    <w:r w:rsidRPr="00777D61">
      <w:rPr>
        <w:color w:val="000000"/>
        <w:lang w:val="en-IN"/>
      </w:rPr>
      <w:t>: 72</w:t>
    </w:r>
    <w:r>
      <w:rPr>
        <w:color w:val="000000"/>
        <w:lang w:val="en-IN"/>
      </w:rPr>
      <w:t>100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98B368" w14:textId="77777777" w:rsidR="007C3F66" w:rsidRDefault="007C3F66" w:rsidP="0004519A">
      <w:r>
        <w:separator/>
      </w:r>
    </w:p>
  </w:footnote>
  <w:footnote w:type="continuationSeparator" w:id="0">
    <w:p w14:paraId="293AE0B8" w14:textId="77777777" w:rsidR="007C3F66" w:rsidRDefault="007C3F66" w:rsidP="0004519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F936F7" w14:textId="75F76B21" w:rsidR="000065C2" w:rsidRPr="000065C2" w:rsidRDefault="000065C2" w:rsidP="000065C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13F08"/>
    <w:multiLevelType w:val="hybridMultilevel"/>
    <w:tmpl w:val="089CB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1B227D"/>
    <w:multiLevelType w:val="hybridMultilevel"/>
    <w:tmpl w:val="AC3C13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C985A4D"/>
    <w:multiLevelType w:val="hybridMultilevel"/>
    <w:tmpl w:val="7CC2C19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9C606F"/>
    <w:multiLevelType w:val="hybridMultilevel"/>
    <w:tmpl w:val="8BB2A27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A5D060D"/>
    <w:multiLevelType w:val="hybridMultilevel"/>
    <w:tmpl w:val="AB2893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BD7300"/>
    <w:multiLevelType w:val="hybridMultilevel"/>
    <w:tmpl w:val="A88EEF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AD07B82"/>
    <w:multiLevelType w:val="hybridMultilevel"/>
    <w:tmpl w:val="06123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038780A"/>
    <w:multiLevelType w:val="hybridMultilevel"/>
    <w:tmpl w:val="ECE82BD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FD17DC"/>
    <w:multiLevelType w:val="hybridMultilevel"/>
    <w:tmpl w:val="179C2EB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0215753"/>
    <w:multiLevelType w:val="hybridMultilevel"/>
    <w:tmpl w:val="9A182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7C9756B"/>
    <w:multiLevelType w:val="hybridMultilevel"/>
    <w:tmpl w:val="91B424A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67213748"/>
    <w:multiLevelType w:val="hybridMultilevel"/>
    <w:tmpl w:val="011035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8111D3E"/>
    <w:multiLevelType w:val="hybridMultilevel"/>
    <w:tmpl w:val="1A30182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70" w:hanging="360"/>
      </w:pPr>
      <w:rPr>
        <w:rFonts w:ascii="Wingdings" w:hAnsi="Wingdings" w:hint="default"/>
      </w:rPr>
    </w:lvl>
  </w:abstractNum>
  <w:abstractNum w:abstractNumId="13">
    <w:nsid w:val="76532509"/>
    <w:multiLevelType w:val="hybridMultilevel"/>
    <w:tmpl w:val="C1DC957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8"/>
  </w:num>
  <w:num w:numId="6">
    <w:abstractNumId w:val="2"/>
  </w:num>
  <w:num w:numId="7">
    <w:abstractNumId w:val="3"/>
  </w:num>
  <w:num w:numId="8">
    <w:abstractNumId w:val="1"/>
  </w:num>
  <w:num w:numId="9">
    <w:abstractNumId w:val="13"/>
  </w:num>
  <w:num w:numId="10">
    <w:abstractNumId w:val="4"/>
  </w:num>
  <w:num w:numId="11">
    <w:abstractNumId w:val="11"/>
  </w:num>
  <w:num w:numId="12">
    <w:abstractNumId w:val="12"/>
  </w:num>
  <w:num w:numId="13">
    <w:abstractNumId w:val="7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TA3NTW1tDCzMDdU0lEKTi0uzszPAykwrAUACKYydSwAAAA="/>
  </w:docVars>
  <w:rsids>
    <w:rsidRoot w:val="008E0050"/>
    <w:rsid w:val="000065C2"/>
    <w:rsid w:val="00025A22"/>
    <w:rsid w:val="00037764"/>
    <w:rsid w:val="0004519A"/>
    <w:rsid w:val="000837A1"/>
    <w:rsid w:val="000B430C"/>
    <w:rsid w:val="000C2C55"/>
    <w:rsid w:val="000C422E"/>
    <w:rsid w:val="000D6C7C"/>
    <w:rsid w:val="00100603"/>
    <w:rsid w:val="0016100E"/>
    <w:rsid w:val="00164CAD"/>
    <w:rsid w:val="0017171B"/>
    <w:rsid w:val="001A152E"/>
    <w:rsid w:val="001C6AE1"/>
    <w:rsid w:val="001C6E07"/>
    <w:rsid w:val="0022454A"/>
    <w:rsid w:val="00234805"/>
    <w:rsid w:val="00251CC3"/>
    <w:rsid w:val="00297571"/>
    <w:rsid w:val="00354996"/>
    <w:rsid w:val="003628D2"/>
    <w:rsid w:val="003B4EB0"/>
    <w:rsid w:val="003C3C47"/>
    <w:rsid w:val="003F6705"/>
    <w:rsid w:val="00403876"/>
    <w:rsid w:val="0041731E"/>
    <w:rsid w:val="00433021"/>
    <w:rsid w:val="004345C4"/>
    <w:rsid w:val="00493A3B"/>
    <w:rsid w:val="004F5874"/>
    <w:rsid w:val="004F5FE6"/>
    <w:rsid w:val="004F6BD9"/>
    <w:rsid w:val="00506FAB"/>
    <w:rsid w:val="00561510"/>
    <w:rsid w:val="005757C7"/>
    <w:rsid w:val="005808BB"/>
    <w:rsid w:val="00581E2D"/>
    <w:rsid w:val="00583B73"/>
    <w:rsid w:val="00595345"/>
    <w:rsid w:val="005E6871"/>
    <w:rsid w:val="005E6E0D"/>
    <w:rsid w:val="00610E02"/>
    <w:rsid w:val="00640A6F"/>
    <w:rsid w:val="0066447E"/>
    <w:rsid w:val="006678D4"/>
    <w:rsid w:val="00715415"/>
    <w:rsid w:val="00740C7B"/>
    <w:rsid w:val="0076238A"/>
    <w:rsid w:val="007B03AC"/>
    <w:rsid w:val="007C3F66"/>
    <w:rsid w:val="007F10B0"/>
    <w:rsid w:val="00831D04"/>
    <w:rsid w:val="00853EAA"/>
    <w:rsid w:val="00871D1A"/>
    <w:rsid w:val="00881B40"/>
    <w:rsid w:val="00885DF0"/>
    <w:rsid w:val="00887E7F"/>
    <w:rsid w:val="008B442E"/>
    <w:rsid w:val="008B7BB0"/>
    <w:rsid w:val="008E0050"/>
    <w:rsid w:val="009644E3"/>
    <w:rsid w:val="009B2BD0"/>
    <w:rsid w:val="009F208E"/>
    <w:rsid w:val="00A25DCA"/>
    <w:rsid w:val="00AE2F03"/>
    <w:rsid w:val="00B05CDB"/>
    <w:rsid w:val="00B21CEA"/>
    <w:rsid w:val="00B33B2B"/>
    <w:rsid w:val="00BB6B93"/>
    <w:rsid w:val="00BE42F7"/>
    <w:rsid w:val="00BE69D0"/>
    <w:rsid w:val="00C13C33"/>
    <w:rsid w:val="00CA2A84"/>
    <w:rsid w:val="00CA584D"/>
    <w:rsid w:val="00CB0BF5"/>
    <w:rsid w:val="00CB53EC"/>
    <w:rsid w:val="00D00900"/>
    <w:rsid w:val="00D267A2"/>
    <w:rsid w:val="00D55E7B"/>
    <w:rsid w:val="00D778B4"/>
    <w:rsid w:val="00DE32B0"/>
    <w:rsid w:val="00E7216C"/>
    <w:rsid w:val="00E8264D"/>
    <w:rsid w:val="00EC20AD"/>
    <w:rsid w:val="00F21993"/>
    <w:rsid w:val="00F31512"/>
    <w:rsid w:val="00F530F1"/>
    <w:rsid w:val="00F81A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B1737"/>
  <w15:docId w15:val="{6C30D9F9-E7DA-41AF-9F54-9731B134B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0050"/>
    <w:pPr>
      <w:spacing w:after="0" w:line="240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ersonalName">
    <w:name w:val="Personal Name"/>
    <w:basedOn w:val="Normal"/>
    <w:uiPriority w:val="2"/>
    <w:qFormat/>
    <w:rsid w:val="008E0050"/>
    <w:rPr>
      <w:rFonts w:ascii="Franklin Gothic Book" w:eastAsia="Perpetua" w:hAnsi="Franklin Gothic Book"/>
      <w:b/>
      <w:color w:val="D34817"/>
      <w:sz w:val="48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E00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E0050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8E00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E0050"/>
    <w:rPr>
      <w:rFonts w:ascii="Calibri" w:eastAsia="Calibri" w:hAnsi="Calibri" w:cs="Times New Roman"/>
    </w:rPr>
  </w:style>
  <w:style w:type="paragraph" w:styleId="NoSpacing">
    <w:name w:val="No Spacing"/>
    <w:uiPriority w:val="99"/>
    <w:qFormat/>
    <w:rsid w:val="008E0050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rsid w:val="005E6E0D"/>
    <w:pPr>
      <w:spacing w:after="0" w:line="240" w:lineRule="auto"/>
    </w:pPr>
    <w:rPr>
      <w:lang w:val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E6E0D"/>
    <w:pPr>
      <w:ind w:left="720"/>
      <w:contextualSpacing/>
    </w:pPr>
    <w:rPr>
      <w:rFonts w:ascii="Constantia" w:eastAsia="Times New Roman" w:hAnsi="Constantia"/>
      <w:sz w:val="20"/>
      <w:lang w:bidi="en-US"/>
    </w:rPr>
  </w:style>
  <w:style w:type="character" w:styleId="Strong">
    <w:name w:val="Strong"/>
    <w:basedOn w:val="DefaultParagraphFont"/>
    <w:uiPriority w:val="22"/>
    <w:qFormat/>
    <w:rsid w:val="00D778B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6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6871"/>
    <w:rPr>
      <w:rFonts w:ascii="Segoe UI" w:eastAsia="Calibr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757C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506B41-8732-4058-84EE-17CAD22E3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CL 1</dc:creator>
  <cp:keywords/>
  <dc:description/>
  <cp:lastModifiedBy>ADMIN</cp:lastModifiedBy>
  <cp:revision>3</cp:revision>
  <cp:lastPrinted>2019-01-11T06:20:00Z</cp:lastPrinted>
  <dcterms:created xsi:type="dcterms:W3CDTF">2021-07-24T03:19:00Z</dcterms:created>
  <dcterms:modified xsi:type="dcterms:W3CDTF">2021-07-24T03:26:00Z</dcterms:modified>
</cp:coreProperties>
</file>